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B326E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194FA1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import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proofErr w:type="spell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nilz</w:t>
      </w:r>
      <w:proofErr w:type="spell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r w:rsidRPr="00194FA1">
        <w:rPr>
          <w:rFonts w:ascii="Courier New" w:eastAsia="Times New Roman" w:hAnsi="Courier New" w:cs="Courier New"/>
          <w:color w:val="AF00DB"/>
          <w:sz w:val="21"/>
          <w:szCs w:val="21"/>
          <w:lang w:bidi="ar-SA"/>
        </w:rPr>
        <w:t>as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proofErr w:type="spellStart"/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z</w:t>
      </w:r>
      <w:proofErr w:type="spellEnd"/>
      <w:proofErr w:type="gramEnd"/>
    </w:p>
    <w:p w14:paraId="43EA6DAB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wvg</w:t>
      </w:r>
      <w:proofErr w:type="spell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proofErr w:type="spellStart"/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az.webVarGSheet</w:t>
      </w:r>
      <w:proofErr w:type="spellEnd"/>
      <w:proofErr w:type="gram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)</w:t>
      </w:r>
    </w:p>
    <w:p w14:paraId="137E0C72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wvg.sheetId</w:t>
      </w:r>
      <w:proofErr w:type="spellEnd"/>
      <w:proofErr w:type="gram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1DHFVLNFEx1WINWjhwIBdeXoz_TdMIYRu1qp_Grypz1g'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 xml:space="preserve"># Default </w:t>
      </w:r>
      <w:proofErr w:type="spellStart"/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heetId</w:t>
      </w:r>
      <w:proofErr w:type="spellEnd"/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 xml:space="preserve"> is https://docs.google.com/spreadsheets/d/1kQ400rot1WFF2I3Z-XWI-_oTXCdrB9DTuEiMfaLWN_U/edit#gid=0</w:t>
      </w:r>
    </w:p>
    <w:p w14:paraId="65B0244A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wvg.sheetName</w:t>
      </w:r>
      <w:proofErr w:type="spellEnd"/>
      <w:proofErr w:type="gram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= </w:t>
      </w:r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proofErr w:type="spellStart"/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abc</w:t>
      </w:r>
      <w:proofErr w:type="spellEnd"/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'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 </w:t>
      </w:r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 xml:space="preserve">#Default </w:t>
      </w:r>
      <w:proofErr w:type="spellStart"/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>sheetName</w:t>
      </w:r>
      <w:proofErr w:type="spellEnd"/>
      <w:r w:rsidRPr="00194FA1">
        <w:rPr>
          <w:rFonts w:ascii="Courier New" w:eastAsia="Times New Roman" w:hAnsi="Courier New" w:cs="Courier New"/>
          <w:color w:val="008000"/>
          <w:sz w:val="21"/>
          <w:szCs w:val="21"/>
          <w:lang w:bidi="ar-SA"/>
        </w:rPr>
        <w:t xml:space="preserve"> is "Sheet1"</w:t>
      </w:r>
    </w:p>
    <w:p w14:paraId="316D1189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proofErr w:type="spellStart"/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wvg.push</w:t>
      </w:r>
      <w:proofErr w:type="spellEnd"/>
      <w:proofErr w:type="gram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A1"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 xml:space="preserve">, </w:t>
      </w:r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This is just a simple example"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04688C4" w14:textId="77777777" w:rsidR="00194FA1" w:rsidRPr="00194FA1" w:rsidRDefault="00194FA1" w:rsidP="00194FA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194FA1">
        <w:rPr>
          <w:rFonts w:ascii="Courier New" w:eastAsia="Times New Roman" w:hAnsi="Courier New" w:cs="Courier New"/>
          <w:color w:val="795E26"/>
          <w:sz w:val="21"/>
          <w:szCs w:val="21"/>
          <w:lang w:bidi="ar-SA"/>
        </w:rPr>
        <w:t>print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spell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wvg.get</w:t>
      </w:r>
      <w:proofErr w:type="spellEnd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194FA1">
        <w:rPr>
          <w:rFonts w:ascii="Courier New" w:eastAsia="Times New Roman" w:hAnsi="Courier New" w:cs="Courier New"/>
          <w:color w:val="A31515"/>
          <w:sz w:val="21"/>
          <w:szCs w:val="21"/>
          <w:lang w:bidi="ar-SA"/>
        </w:rPr>
        <w:t>"A1"</w:t>
      </w:r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  <w:proofErr w:type="gramStart"/>
      <w:r w:rsidRPr="00194FA1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;</w:t>
      </w:r>
      <w:proofErr w:type="gramEnd"/>
    </w:p>
    <w:p w14:paraId="50003D01" w14:textId="77777777" w:rsidR="00194FA1" w:rsidRDefault="00194FA1"/>
    <w:p w14:paraId="3AABE2F3" w14:textId="78D9A0F1" w:rsidR="00194FA1" w:rsidRDefault="00194FA1">
      <w:r>
        <w:t>output</w:t>
      </w:r>
    </w:p>
    <w:p w14:paraId="1E6AF626" w14:textId="3CFC6B44" w:rsidR="002D2B09" w:rsidRDefault="00194FA1">
      <w:r w:rsidRPr="00194FA1">
        <w:drawing>
          <wp:inline distT="0" distB="0" distL="0" distR="0" wp14:anchorId="37125336" wp14:editId="550F09EB">
            <wp:extent cx="2791215" cy="257211"/>
            <wp:effectExtent l="0" t="0" r="0" b="9525"/>
            <wp:docPr id="659461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6181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2B09" w:rsidSect="0014248D">
      <w:pgSz w:w="15840" w:h="12240" w:orient="landscape"/>
      <w:pgMar w:top="630" w:right="360" w:bottom="63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zc1MDIHAQMjJR2l4NTi4sz8PJACo1oA0nVp0CwAAAA="/>
  </w:docVars>
  <w:rsids>
    <w:rsidRoot w:val="00711442"/>
    <w:rsid w:val="00034EDF"/>
    <w:rsid w:val="000832D2"/>
    <w:rsid w:val="000D435F"/>
    <w:rsid w:val="000F76E1"/>
    <w:rsid w:val="00117E1F"/>
    <w:rsid w:val="00133743"/>
    <w:rsid w:val="0014248D"/>
    <w:rsid w:val="00145792"/>
    <w:rsid w:val="00194FA1"/>
    <w:rsid w:val="001C05D6"/>
    <w:rsid w:val="00240399"/>
    <w:rsid w:val="002649D5"/>
    <w:rsid w:val="002D090E"/>
    <w:rsid w:val="002D2B09"/>
    <w:rsid w:val="00360CC0"/>
    <w:rsid w:val="003E44BF"/>
    <w:rsid w:val="004346A4"/>
    <w:rsid w:val="004648A7"/>
    <w:rsid w:val="00506099"/>
    <w:rsid w:val="005537F2"/>
    <w:rsid w:val="00553853"/>
    <w:rsid w:val="00565A5E"/>
    <w:rsid w:val="00572695"/>
    <w:rsid w:val="005F64E9"/>
    <w:rsid w:val="00631EA8"/>
    <w:rsid w:val="00680000"/>
    <w:rsid w:val="00680497"/>
    <w:rsid w:val="00692CD3"/>
    <w:rsid w:val="006A01DF"/>
    <w:rsid w:val="00711442"/>
    <w:rsid w:val="007426B5"/>
    <w:rsid w:val="007756F2"/>
    <w:rsid w:val="00871869"/>
    <w:rsid w:val="00922988"/>
    <w:rsid w:val="0097083B"/>
    <w:rsid w:val="00994634"/>
    <w:rsid w:val="009F6DDD"/>
    <w:rsid w:val="00A356CA"/>
    <w:rsid w:val="00A54D5F"/>
    <w:rsid w:val="00A84B4A"/>
    <w:rsid w:val="00AE5E28"/>
    <w:rsid w:val="00B60CC9"/>
    <w:rsid w:val="00BC35D5"/>
    <w:rsid w:val="00BE4D86"/>
    <w:rsid w:val="00BF70E4"/>
    <w:rsid w:val="00C126E3"/>
    <w:rsid w:val="00C133D9"/>
    <w:rsid w:val="00C76F3E"/>
    <w:rsid w:val="00C974DB"/>
    <w:rsid w:val="00D1246F"/>
    <w:rsid w:val="00DA0E3B"/>
    <w:rsid w:val="00DA458D"/>
    <w:rsid w:val="00E45616"/>
    <w:rsid w:val="00E75430"/>
    <w:rsid w:val="00ED6CEB"/>
    <w:rsid w:val="00F06288"/>
    <w:rsid w:val="00F16AD6"/>
    <w:rsid w:val="00F57FD4"/>
    <w:rsid w:val="00F65346"/>
    <w:rsid w:val="00FA70E6"/>
    <w:rsid w:val="00FE2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0935"/>
  <w15:chartTrackingRefBased/>
  <w15:docId w15:val="{120C05F2-B84C-4200-91E5-AA9E91A50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5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5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F65346"/>
    <w:rPr>
      <w:b/>
      <w:bCs/>
    </w:rPr>
  </w:style>
  <w:style w:type="table" w:styleId="PlainTable2">
    <w:name w:val="Plain Table 2"/>
    <w:basedOn w:val="TableNormal"/>
    <w:uiPriority w:val="42"/>
    <w:rsid w:val="00F6534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F6534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53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4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0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2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0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9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9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8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6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1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Shrestha</dc:creator>
  <cp:keywords/>
  <dc:description/>
  <cp:lastModifiedBy>SHRESTHA ANIL</cp:lastModifiedBy>
  <cp:revision>69</cp:revision>
  <dcterms:created xsi:type="dcterms:W3CDTF">2020-04-19T10:25:00Z</dcterms:created>
  <dcterms:modified xsi:type="dcterms:W3CDTF">2023-12-08T06:16:00Z</dcterms:modified>
</cp:coreProperties>
</file>